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7A30" w:rsidRDefault="00BA7824">
      <w:pPr>
        <w:pStyle w:val="Metadata"/>
      </w:pPr>
      <w:bookmarkStart w:id="0" w:name="_GoBack"/>
      <w:bookmarkEnd w:id="0"/>
      <w:r>
        <w:t>title: Download resources (0.3a)</w:t>
      </w:r>
    </w:p>
    <w:p w:rsidR="007B7A30" w:rsidRDefault="00BA7824">
      <w:r>
        <w:t>Paratext allows you to view numerous Bible resources to help you in your translation work, including enhanced resources.</w:t>
      </w:r>
      <w:r>
        <w:br/>
      </w:r>
      <w:r>
        <w:rPr>
          <w:i/>
          <w:iCs/>
        </w:rPr>
        <w:t>Both types can be downloaded within Paratext from the Digital Bible Library, or DBL.</w:t>
      </w:r>
    </w:p>
    <w:p w:rsidR="007B7A30" w:rsidRDefault="00BA7824">
      <w:pPr>
        <w:pStyle w:val="Heading3"/>
      </w:pPr>
      <w:bookmarkStart w:id="1" w:name="to-download-any-resource"/>
      <w:bookmarkEnd w:id="1"/>
      <w:r>
        <w:t xml:space="preserve">To download any </w:t>
      </w:r>
      <w:r>
        <w:t>resource</w:t>
      </w:r>
    </w:p>
    <w:p w:rsidR="007B7A30" w:rsidRDefault="00BA7824">
      <w:pPr>
        <w:pStyle w:val="ListParagraph"/>
        <w:numPr>
          <w:ilvl w:val="0"/>
          <w:numId w:val="4"/>
        </w:numPr>
      </w:pPr>
      <w:r>
        <w:t>Go to the main Paratext menu.</w:t>
      </w:r>
    </w:p>
    <w:p w:rsidR="007B7A30" w:rsidRDefault="00BA7824">
      <w:pPr>
        <w:pStyle w:val="ListParagraph"/>
        <w:numPr>
          <w:ilvl w:val="0"/>
          <w:numId w:val="4"/>
        </w:numPr>
      </w:pPr>
      <w:r>
        <w:t>Select "Download/Install Resources".</w:t>
      </w:r>
    </w:p>
    <w:p w:rsidR="007B7A30" w:rsidRDefault="00BA7824">
      <w:pPr>
        <w:pStyle w:val="ListParagraph"/>
        <w:numPr>
          <w:ilvl w:val="0"/>
          <w:numId w:val="4"/>
        </w:numPr>
      </w:pPr>
      <w:r>
        <w:t xml:space="preserve">If necessary, click </w:t>
      </w:r>
      <w:r>
        <w:rPr>
          <w:b/>
          <w:bCs/>
        </w:rPr>
        <w:t>“Show Resources only in languages that match…”</w:t>
      </w:r>
      <w:r>
        <w:t xml:space="preserve"> to shorten the list.</w:t>
      </w:r>
    </w:p>
    <w:p w:rsidR="007B7A30" w:rsidRDefault="00BA7824">
      <w:pPr>
        <w:pStyle w:val="Heading3"/>
      </w:pPr>
      <w:bookmarkStart w:id="2" w:name="filter-for-resources"/>
      <w:bookmarkEnd w:id="2"/>
      <w:r>
        <w:t>Filter for resources</w:t>
      </w:r>
    </w:p>
    <w:p w:rsidR="007B7A30" w:rsidRDefault="00BA7824">
      <w:pPr>
        <w:pStyle w:val="ListParagraph"/>
        <w:numPr>
          <w:ilvl w:val="0"/>
          <w:numId w:val="5"/>
        </w:numPr>
      </w:pPr>
      <w:r>
        <w:t xml:space="preserve">Filter the list by typing in the </w:t>
      </w:r>
      <w:r>
        <w:rPr>
          <w:b/>
          <w:bCs/>
        </w:rPr>
        <w:t>Filter box</w:t>
      </w:r>
      <w:r>
        <w:t xml:space="preserve"> for ones you want.</w:t>
      </w:r>
    </w:p>
    <w:p w:rsidR="007B7A30" w:rsidRDefault="00BA7824">
      <w:pPr>
        <w:pStyle w:val="ListParagraph"/>
        <w:numPr>
          <w:ilvl w:val="0"/>
          <w:numId w:val="5"/>
        </w:numPr>
      </w:pPr>
      <w:r>
        <w:t>Click th</w:t>
      </w:r>
      <w:r>
        <w:t>e checkbox to select a resource.</w:t>
      </w:r>
    </w:p>
    <w:p w:rsidR="007B7A30" w:rsidRDefault="00BA7824">
      <w:pPr>
        <w:pStyle w:val="ListParagraph"/>
        <w:numPr>
          <w:ilvl w:val="0"/>
          <w:numId w:val="5"/>
        </w:numPr>
      </w:pPr>
      <w:r>
        <w:t xml:space="preserve">Click the </w:t>
      </w:r>
      <w:r>
        <w:rPr>
          <w:b/>
          <w:bCs/>
        </w:rPr>
        <w:t>Download/Install</w:t>
      </w:r>
      <w:r>
        <w:t xml:space="preserve"> button to start the installation.</w:t>
      </w:r>
    </w:p>
    <w:p w:rsidR="007B7A30" w:rsidRDefault="00BA7824">
      <w:pPr>
        <w:pStyle w:val="ListParagraph"/>
        <w:numPr>
          <w:ilvl w:val="1"/>
          <w:numId w:val="5"/>
        </w:numPr>
      </w:pPr>
      <w:r>
        <w:t xml:space="preserve">When finished downloading Paratext opens one of the resources </w:t>
      </w:r>
      <w:proofErr w:type="gramStart"/>
      <w:r>
        <w:t>automatically.*</w:t>
      </w:r>
      <w:proofErr w:type="gramEnd"/>
    </w:p>
    <w:p w:rsidR="007B7A30" w:rsidRDefault="00BA7824">
      <w:r>
        <w:t xml:space="preserve">The resources are now available in the </w:t>
      </w:r>
      <w:r>
        <w:rPr>
          <w:b/>
          <w:bCs/>
        </w:rPr>
        <w:t>Open</w:t>
      </w:r>
      <w:r>
        <w:t xml:space="preserve"> dialog.</w:t>
      </w:r>
    </w:p>
    <w:p w:rsidR="007B7A30" w:rsidRDefault="00BA7824">
      <w:pPr>
        <w:pStyle w:val="Heading3"/>
      </w:pPr>
      <w:bookmarkStart w:id="3" w:name="download-enhanced-resources"/>
      <w:bookmarkEnd w:id="3"/>
      <w:r>
        <w:t>Download Enhanced resources</w:t>
      </w:r>
    </w:p>
    <w:p w:rsidR="007B7A30" w:rsidRDefault="00BA7824">
      <w:pPr>
        <w:pStyle w:val="ListParagraph"/>
        <w:numPr>
          <w:ilvl w:val="0"/>
          <w:numId w:val="6"/>
        </w:numPr>
      </w:pPr>
      <w:r>
        <w:t>Open</w:t>
      </w:r>
      <w:r>
        <w:t xml:space="preserve"> the </w:t>
      </w:r>
      <w:r>
        <w:rPr>
          <w:b/>
          <w:bCs/>
        </w:rPr>
        <w:t>main Paratext menu</w:t>
      </w:r>
      <w:r>
        <w:t>.</w:t>
      </w:r>
    </w:p>
    <w:p w:rsidR="007B7A30" w:rsidRDefault="00BA7824">
      <w:pPr>
        <w:pStyle w:val="ListParagraph"/>
        <w:numPr>
          <w:ilvl w:val="0"/>
          <w:numId w:val="6"/>
        </w:numPr>
      </w:pPr>
      <w:r>
        <w:t xml:space="preserve">Select </w:t>
      </w:r>
      <w:r>
        <w:rPr>
          <w:b/>
          <w:bCs/>
        </w:rPr>
        <w:t>Download/Install Resources</w:t>
      </w:r>
      <w:r>
        <w:t>.</w:t>
      </w:r>
    </w:p>
    <w:p w:rsidR="007B7A30" w:rsidRDefault="00BA7824">
      <w:pPr>
        <w:pStyle w:val="ListParagraph"/>
        <w:numPr>
          <w:ilvl w:val="0"/>
          <w:numId w:val="6"/>
        </w:numPr>
      </w:pPr>
      <w:r>
        <w:t>In the filter box, start to type enhanced.</w:t>
      </w:r>
    </w:p>
    <w:p w:rsidR="007B7A30" w:rsidRDefault="00BA7824">
      <w:pPr>
        <w:pStyle w:val="ListParagraph"/>
        <w:numPr>
          <w:ilvl w:val="1"/>
          <w:numId w:val="6"/>
        </w:numPr>
      </w:pPr>
      <w:r>
        <w:t xml:space="preserve">Enhanced Resources always have a plus sign after the short name as well as showing Enhanced Resource in the full </w:t>
      </w:r>
      <w:proofErr w:type="gramStart"/>
      <w:r>
        <w:t>name.*</w:t>
      </w:r>
      <w:proofErr w:type="gramEnd"/>
    </w:p>
    <w:p w:rsidR="007B7A30" w:rsidRDefault="00BA7824">
      <w:pPr>
        <w:pStyle w:val="Heading3"/>
      </w:pPr>
      <w:bookmarkStart w:id="4" w:name="install-the-images-once-only"/>
      <w:bookmarkEnd w:id="4"/>
      <w:r>
        <w:t>Install the images (once only)</w:t>
      </w:r>
    </w:p>
    <w:p w:rsidR="007B7A30" w:rsidRDefault="00BA7824">
      <w:r>
        <w:t>If</w:t>
      </w:r>
      <w:r>
        <w:t xml:space="preserve"> you want to see maps and other information, you need to download the largest of these three image files that your internet connection will allow.</w:t>
      </w:r>
    </w:p>
    <w:p w:rsidR="007B7A30" w:rsidRDefault="00BA7824">
      <w:pPr>
        <w:pStyle w:val="ListParagraph"/>
        <w:numPr>
          <w:ilvl w:val="0"/>
          <w:numId w:val="7"/>
        </w:numPr>
      </w:pPr>
      <w:r>
        <w:t xml:space="preserve">Click the </w:t>
      </w:r>
      <w:r>
        <w:rPr>
          <w:b/>
          <w:bCs/>
        </w:rPr>
        <w:t>Download/Install</w:t>
      </w:r>
      <w:r>
        <w:t xml:space="preserve"> button to start the installation process.</w:t>
      </w:r>
    </w:p>
    <w:p w:rsidR="007B7A30" w:rsidRDefault="00BA7824">
      <w:pPr>
        <w:pStyle w:val="ListParagraph"/>
        <w:numPr>
          <w:ilvl w:val="1"/>
          <w:numId w:val="7"/>
        </w:numPr>
      </w:pPr>
      <w:r>
        <w:rPr>
          <w:i/>
          <w:iCs/>
        </w:rPr>
        <w:lastRenderedPageBreak/>
        <w:t>This can take a long time if you are dow</w:t>
      </w:r>
      <w:r>
        <w:rPr>
          <w:i/>
          <w:iCs/>
        </w:rPr>
        <w:t>nloading the image files</w:t>
      </w:r>
      <w:r>
        <w:t>.</w:t>
      </w:r>
    </w:p>
    <w:p w:rsidR="007B7A30" w:rsidRDefault="00BA7824">
      <w:pPr>
        <w:pStyle w:val="Heading3"/>
      </w:pPr>
      <w:bookmarkStart w:id="5" w:name="open-the-resources"/>
      <w:bookmarkEnd w:id="5"/>
      <w:r>
        <w:t>Open the resources</w:t>
      </w:r>
    </w:p>
    <w:p w:rsidR="007B7A30" w:rsidRDefault="00BA7824">
      <w:pPr>
        <w:pStyle w:val="ListParagraph"/>
        <w:numPr>
          <w:ilvl w:val="0"/>
          <w:numId w:val="8"/>
        </w:numPr>
      </w:pPr>
      <w:r>
        <w:t xml:space="preserve">Click the </w:t>
      </w:r>
      <w:r>
        <w:rPr>
          <w:b/>
          <w:bCs/>
        </w:rPr>
        <w:t>Open</w:t>
      </w:r>
      <w:r>
        <w:t xml:space="preserve"> button on the toolbar.</w:t>
      </w:r>
    </w:p>
    <w:p w:rsidR="007B7A30" w:rsidRDefault="00BA7824">
      <w:pPr>
        <w:pStyle w:val="ListParagraph"/>
        <w:numPr>
          <w:ilvl w:val="0"/>
          <w:numId w:val="8"/>
        </w:numPr>
      </w:pPr>
      <w:r>
        <w:t xml:space="preserve">To see the Enhanced Resources, I need to click </w:t>
      </w:r>
      <w:r>
        <w:rPr>
          <w:b/>
          <w:bCs/>
        </w:rPr>
        <w:t>Enhanced Resources</w:t>
      </w:r>
      <w:r>
        <w:t>.</w:t>
      </w:r>
    </w:p>
    <w:p w:rsidR="007B7A30" w:rsidRDefault="00BA7824">
      <w:pPr>
        <w:pStyle w:val="ListParagraph"/>
        <w:numPr>
          <w:ilvl w:val="0"/>
          <w:numId w:val="8"/>
        </w:numPr>
      </w:pPr>
      <w:r>
        <w:t>Select one or more resources</w:t>
      </w:r>
    </w:p>
    <w:p w:rsidR="007B7A30" w:rsidRDefault="00BA7824">
      <w:pPr>
        <w:pStyle w:val="ListParagraph"/>
        <w:numPr>
          <w:ilvl w:val="0"/>
          <w:numId w:val="8"/>
        </w:numPr>
      </w:pPr>
      <w:r>
        <w:t xml:space="preserve">Select from </w:t>
      </w:r>
      <w:r>
        <w:rPr>
          <w:b/>
          <w:bCs/>
        </w:rPr>
        <w:t xml:space="preserve">Open </w:t>
      </w:r>
      <w:proofErr w:type="gramStart"/>
      <w:r>
        <w:rPr>
          <w:b/>
          <w:bCs/>
        </w:rPr>
        <w:t>As</w:t>
      </w:r>
      <w:proofErr w:type="gramEnd"/>
      <w:r>
        <w:t xml:space="preserve"> dropdown</w:t>
      </w:r>
    </w:p>
    <w:p w:rsidR="007B7A30" w:rsidRDefault="00BA7824">
      <w:pPr>
        <w:pStyle w:val="ListParagraph"/>
        <w:numPr>
          <w:ilvl w:val="0"/>
          <w:numId w:val="8"/>
        </w:numPr>
      </w:pPr>
      <w:r>
        <w:t xml:space="preserve">Click </w:t>
      </w:r>
      <w:r>
        <w:rPr>
          <w:b/>
          <w:bCs/>
        </w:rPr>
        <w:t>OK</w:t>
      </w:r>
      <w:r>
        <w:t>.</w:t>
      </w:r>
    </w:p>
    <w:sectPr w:rsidR="007B7A30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C5A46"/>
    <w:multiLevelType w:val="multilevel"/>
    <w:tmpl w:val="E0801DE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09041A2F"/>
    <w:multiLevelType w:val="multilevel"/>
    <w:tmpl w:val="6D54B716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2" w15:restartNumberingAfterBreak="0">
    <w:nsid w:val="27BC7F07"/>
    <w:multiLevelType w:val="multilevel"/>
    <w:tmpl w:val="E3A4A1E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4896705A"/>
    <w:multiLevelType w:val="multilevel"/>
    <w:tmpl w:val="1658722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54976D21"/>
    <w:multiLevelType w:val="multilevel"/>
    <w:tmpl w:val="917E2AC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56275051"/>
    <w:multiLevelType w:val="multilevel"/>
    <w:tmpl w:val="DE3649B8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6" w15:restartNumberingAfterBreak="0">
    <w:nsid w:val="69AB0A32"/>
    <w:multiLevelType w:val="multilevel"/>
    <w:tmpl w:val="B3D8EFD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7" w15:restartNumberingAfterBreak="0">
    <w:nsid w:val="7D587BA0"/>
    <w:multiLevelType w:val="multilevel"/>
    <w:tmpl w:val="E2628EF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2"/>
  </w:num>
  <w:num w:numId="5">
    <w:abstractNumId w:val="0"/>
  </w:num>
  <w:num w:numId="6">
    <w:abstractNumId w:val="6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AFkibGJgaWhko6SsGpxcWZ+XkgBYa1AOStzeUsAAAA"/>
  </w:docVars>
  <w:rsids>
    <w:rsidRoot w:val="007B7A30"/>
    <w:rsid w:val="007B7A30"/>
    <w:rsid w:val="00BA7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32AA5C2-B6F1-4DA9-9DA7-109580872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3</Words>
  <Characters>1274</Characters>
  <Application>Microsoft Office Word</Application>
  <DocSecurity>0</DocSecurity>
  <Lines>10</Lines>
  <Paragraphs>2</Paragraphs>
  <ScaleCrop>false</ScaleCrop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16:00Z</dcterms:created>
  <dcterms:modified xsi:type="dcterms:W3CDTF">2022-10-17T17:16:00Z</dcterms:modified>
</cp:coreProperties>
</file>